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456"/>
        <w:tblW w:w="11137" w:type="dxa"/>
        <w:tblLook w:val="04A0" w:firstRow="1" w:lastRow="0" w:firstColumn="1" w:lastColumn="0" w:noHBand="0" w:noVBand="1"/>
      </w:tblPr>
      <w:tblGrid>
        <w:gridCol w:w="2281"/>
        <w:gridCol w:w="2835"/>
        <w:gridCol w:w="3335"/>
        <w:gridCol w:w="2686"/>
      </w:tblGrid>
      <w:tr w:rsidR="00C52FC0" w:rsidRPr="008B2260" w:rsidTr="00CC0908">
        <w:trPr>
          <w:trHeight w:val="709"/>
        </w:trPr>
        <w:tc>
          <w:tcPr>
            <w:tcW w:w="2281" w:type="dxa"/>
          </w:tcPr>
          <w:p w:rsidR="00C52FC0" w:rsidRPr="00747BA3" w:rsidRDefault="00C52FC0" w:rsidP="00C52FC0">
            <w:pPr>
              <w:tabs>
                <w:tab w:val="left" w:pos="2178"/>
              </w:tabs>
              <w:rPr>
                <w:rFonts w:ascii="Segoe Print" w:hAnsi="Segoe Print"/>
                <w:b/>
              </w:rPr>
            </w:pPr>
            <w:bookmarkStart w:id="0" w:name="_GoBack"/>
            <w:bookmarkEnd w:id="0"/>
            <w:r w:rsidRPr="00747BA3">
              <w:rPr>
                <w:rFonts w:ascii="Segoe Print" w:hAnsi="Segoe Print"/>
                <w:b/>
              </w:rPr>
              <w:t xml:space="preserve">DATES: </w:t>
            </w:r>
            <w:r w:rsidR="00436C09">
              <w:rPr>
                <w:rFonts w:ascii="Segoe Print" w:hAnsi="Segoe Print"/>
                <w:b/>
                <w:sz w:val="20"/>
              </w:rPr>
              <w:t>Tuesday</w:t>
            </w:r>
          </w:p>
        </w:tc>
        <w:tc>
          <w:tcPr>
            <w:tcW w:w="2835" w:type="dxa"/>
          </w:tcPr>
          <w:p w:rsidR="00C52FC0" w:rsidRPr="009C7CC7" w:rsidRDefault="00C52FC0" w:rsidP="00C52FC0">
            <w:pPr>
              <w:rPr>
                <w:rFonts w:ascii="Segoe Print" w:hAnsi="Segoe Print"/>
                <w:b/>
                <w:sz w:val="20"/>
                <w:szCs w:val="20"/>
              </w:rPr>
            </w:pPr>
            <w:r w:rsidRPr="009C7CC7">
              <w:rPr>
                <w:rFonts w:ascii="Segoe Print" w:hAnsi="Segoe Print"/>
                <w:b/>
                <w:sz w:val="20"/>
                <w:szCs w:val="20"/>
              </w:rPr>
              <w:t>RCIA|TIME|</w:t>
            </w:r>
            <w:r>
              <w:rPr>
                <w:rFonts w:ascii="Segoe Print" w:hAnsi="Segoe Print"/>
                <w:b/>
                <w:sz w:val="20"/>
                <w:szCs w:val="20"/>
              </w:rPr>
              <w:t xml:space="preserve"> </w:t>
            </w:r>
            <w:r w:rsidR="00436C09">
              <w:rPr>
                <w:rFonts w:ascii="Segoe Print" w:hAnsi="Segoe Print"/>
                <w:b/>
                <w:sz w:val="18"/>
                <w:szCs w:val="18"/>
              </w:rPr>
              <w:t>6-7P</w:t>
            </w:r>
            <w:r w:rsidRPr="00EE2B52">
              <w:rPr>
                <w:rFonts w:ascii="Segoe Print" w:hAnsi="Segoe Print"/>
                <w:b/>
                <w:sz w:val="18"/>
                <w:szCs w:val="18"/>
              </w:rPr>
              <w:t>M</w:t>
            </w:r>
          </w:p>
        </w:tc>
        <w:tc>
          <w:tcPr>
            <w:tcW w:w="3335" w:type="dxa"/>
          </w:tcPr>
          <w:p w:rsidR="00C52FC0" w:rsidRPr="00747BA3" w:rsidRDefault="00C52FC0" w:rsidP="00C52FC0">
            <w:pPr>
              <w:jc w:val="center"/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THEME</w:t>
            </w:r>
          </w:p>
        </w:tc>
        <w:tc>
          <w:tcPr>
            <w:tcW w:w="2686" w:type="dxa"/>
          </w:tcPr>
          <w:p w:rsidR="00C52FC0" w:rsidRPr="00747BA3" w:rsidRDefault="00C52FC0" w:rsidP="00C52FC0">
            <w:pPr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COMMENTS</w:t>
            </w:r>
            <w:r>
              <w:rPr>
                <w:rFonts w:ascii="Segoe Print" w:hAnsi="Segoe Print"/>
                <w:b/>
              </w:rPr>
              <w:t xml:space="preserve"> </w:t>
            </w: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September 18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Catechetical Sunday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ptember 20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ptember 27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2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ctober  4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3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ctober 11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4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59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ctober 18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5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ctober 2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6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1266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UNDAY, October 30</w:t>
            </w:r>
          </w:p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RITE OF WELCOME AT </w:t>
            </w:r>
          </w:p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9:00 AM MASS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9:00AM Mass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Signing of the Senses</w:t>
            </w:r>
          </w:p>
          <w:p w:rsidR="00C52FC0" w:rsidRPr="007C3CEE" w:rsidRDefault="00C52FC0" w:rsidP="00C52FC0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Presentation of the Bible</w:t>
            </w:r>
          </w:p>
          <w:p w:rsidR="00C52FC0" w:rsidRPr="007C3CEE" w:rsidRDefault="00C52FC0" w:rsidP="00C52FC0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Presentation of the Cross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 &amp; Sponsor</w:t>
            </w: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vember 1</w:t>
            </w:r>
          </w:p>
        </w:tc>
        <w:tc>
          <w:tcPr>
            <w:tcW w:w="2835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O CLASS!</w:t>
            </w:r>
          </w:p>
        </w:tc>
        <w:tc>
          <w:tcPr>
            <w:tcW w:w="3335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ALL SAINTS (Go to Mass)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vember 8</w:t>
            </w:r>
          </w:p>
        </w:tc>
        <w:tc>
          <w:tcPr>
            <w:tcW w:w="2835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  <w:r w:rsidR="00C52FC0" w:rsidRPr="007C3CEE">
              <w:rPr>
                <w:sz w:val="18"/>
                <w:szCs w:val="18"/>
              </w:rPr>
              <w:t>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vember 15</w:t>
            </w:r>
          </w:p>
        </w:tc>
        <w:tc>
          <w:tcPr>
            <w:tcW w:w="2835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C52FC0" w:rsidRPr="007C3CEE">
              <w:rPr>
                <w:sz w:val="18"/>
                <w:szCs w:val="18"/>
              </w:rPr>
              <w:t>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vember 22</w:t>
            </w:r>
          </w:p>
        </w:tc>
        <w:tc>
          <w:tcPr>
            <w:tcW w:w="2835" w:type="dxa"/>
          </w:tcPr>
          <w:p w:rsidR="00C52FC0" w:rsidRPr="007C3CEE" w:rsidRDefault="00436C09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C52FC0" w:rsidRPr="007C3CEE">
              <w:rPr>
                <w:sz w:val="18"/>
                <w:szCs w:val="18"/>
              </w:rPr>
              <w:t>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vember 29</w:t>
            </w:r>
          </w:p>
        </w:tc>
        <w:tc>
          <w:tcPr>
            <w:tcW w:w="2835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 xml:space="preserve">10. Session </w:t>
            </w:r>
            <w:r w:rsidR="00C52FC0" w:rsidRPr="007C3CEE">
              <w:rPr>
                <w:sz w:val="18"/>
                <w:szCs w:val="18"/>
              </w:rPr>
              <w:t xml:space="preserve">| </w:t>
            </w:r>
            <w:r w:rsidR="00C52FC0" w:rsidRPr="007C3CEE">
              <w:rPr>
                <w:b/>
                <w:color w:val="7030A0"/>
                <w:sz w:val="18"/>
                <w:szCs w:val="18"/>
              </w:rPr>
              <w:t>ADVENT I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cember 6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 xml:space="preserve">11. Session | </w:t>
            </w:r>
            <w:r w:rsidRPr="007C3CEE">
              <w:rPr>
                <w:b/>
                <w:color w:val="7030A0"/>
                <w:sz w:val="18"/>
                <w:szCs w:val="18"/>
              </w:rPr>
              <w:t>ADVENT II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380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cember 13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2. Session|</w:t>
            </w:r>
            <w:r w:rsidRPr="007C3CEE">
              <w:rPr>
                <w:b/>
                <w:color w:val="E062E3"/>
                <w:sz w:val="18"/>
                <w:szCs w:val="18"/>
              </w:rPr>
              <w:t xml:space="preserve"> </w:t>
            </w:r>
            <w:r w:rsidRPr="007C3CEE">
              <w:rPr>
                <w:b/>
                <w:color w:val="F212A2"/>
                <w:sz w:val="18"/>
                <w:szCs w:val="18"/>
              </w:rPr>
              <w:t>ADVENT III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cember 20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NO CLASS! </w:t>
            </w:r>
            <w:r w:rsidRPr="007C3CEE">
              <w:rPr>
                <w:sz w:val="18"/>
                <w:szCs w:val="18"/>
              </w:rPr>
              <w:t>|</w:t>
            </w:r>
            <w:r w:rsidRPr="007C3CEE">
              <w:rPr>
                <w:color w:val="FF00FF"/>
                <w:sz w:val="18"/>
                <w:szCs w:val="18"/>
              </w:rPr>
              <w:t xml:space="preserve"> </w:t>
            </w:r>
            <w:r w:rsidRPr="007C3CEE">
              <w:rPr>
                <w:b/>
                <w:color w:val="7030A0"/>
                <w:sz w:val="18"/>
                <w:szCs w:val="18"/>
              </w:rPr>
              <w:t>ADVENT IV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CHRISTMAS BREAK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436C09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cember 27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O CLASS!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CHRISTMAS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2B1674" w:rsidRPr="008B2260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January 3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3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</w:tr>
      <w:tr w:rsidR="002B1674" w:rsidRPr="008B2260" w:rsidTr="002B1674">
        <w:trPr>
          <w:trHeight w:val="363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January 10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4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  <w:tr w:rsidR="002B1674" w:rsidRPr="00513212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January 17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5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  <w:tr w:rsidR="002B1674" w:rsidRPr="00513212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January 24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6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  <w:tr w:rsidR="002B1674" w:rsidRPr="00513212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January 31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7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  <w:tr w:rsidR="002B1674" w:rsidRPr="00513212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bruary 7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8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  <w:tr w:rsidR="002B1674" w:rsidRPr="00513212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bruary 14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9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  <w:tr w:rsidR="002B1674" w:rsidRPr="00513212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bruary 21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20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  <w:tr w:rsidR="002B1674" w:rsidRPr="00513212" w:rsidTr="00CC0908">
        <w:trPr>
          <w:trHeight w:val="405"/>
        </w:trPr>
        <w:tc>
          <w:tcPr>
            <w:tcW w:w="2281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bruary 28</w:t>
            </w:r>
          </w:p>
        </w:tc>
        <w:tc>
          <w:tcPr>
            <w:tcW w:w="28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Pr="007C3CEE">
              <w:rPr>
                <w:sz w:val="18"/>
                <w:szCs w:val="18"/>
              </w:rPr>
              <w:t>. Session</w:t>
            </w:r>
          </w:p>
        </w:tc>
        <w:tc>
          <w:tcPr>
            <w:tcW w:w="3335" w:type="dxa"/>
          </w:tcPr>
          <w:p w:rsidR="002B1674" w:rsidRPr="007C3CEE" w:rsidRDefault="002B1674" w:rsidP="002B1674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2B1674" w:rsidRPr="007C3CEE" w:rsidRDefault="002B1674" w:rsidP="002B1674">
            <w:pPr>
              <w:rPr>
                <w:b/>
                <w:sz w:val="18"/>
                <w:szCs w:val="18"/>
              </w:rPr>
            </w:pPr>
          </w:p>
        </w:tc>
      </w:tr>
    </w:tbl>
    <w:p w:rsidR="00675CC3" w:rsidRDefault="00C60BB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D3A76F" wp14:editId="13CB0CCB">
                <wp:simplePos x="0" y="0"/>
                <wp:positionH relativeFrom="column">
                  <wp:posOffset>-112143</wp:posOffset>
                </wp:positionH>
                <wp:positionV relativeFrom="paragraph">
                  <wp:posOffset>8600536</wp:posOffset>
                </wp:positionV>
                <wp:extent cx="7116792" cy="310551"/>
                <wp:effectExtent l="0" t="0" r="27305" b="133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6792" cy="3105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0BBF" w:rsidRPr="006004A3" w:rsidRDefault="000E3021" w:rsidP="00C60BBF">
                            <w:pPr>
                              <w:jc w:val="center"/>
                              <w:rPr>
                                <w:b/>
                                <w:lang w:val="es-MX"/>
                              </w:rPr>
                            </w:pPr>
                            <w:r>
                              <w:rPr>
                                <w:b/>
                                <w:lang w:val="es-MX"/>
                              </w:rPr>
                              <w:t>Catechist</w:t>
                            </w:r>
                            <w:r w:rsidR="00C60BBF" w:rsidRPr="006004A3">
                              <w:rPr>
                                <w:b/>
                                <w:lang w:val="es-MX"/>
                              </w:rPr>
                              <w:t xml:space="preserve">: </w:t>
                            </w:r>
                            <w:r w:rsidR="002B1674">
                              <w:rPr>
                                <w:b/>
                                <w:lang w:val="es-MX"/>
                              </w:rPr>
                              <w:t>Amanda Vincent</w:t>
                            </w:r>
                            <w:r w:rsidR="00C60BBF" w:rsidRPr="006004A3">
                              <w:rPr>
                                <w:b/>
                                <w:lang w:val="es-MX"/>
                              </w:rPr>
                              <w:t xml:space="preserve"> | </w:t>
                            </w:r>
                            <w:r>
                              <w:rPr>
                                <w:b/>
                                <w:lang w:val="es-MX"/>
                              </w:rPr>
                              <w:t>Room</w:t>
                            </w:r>
                            <w:r w:rsidR="00C60BBF" w:rsidRPr="006004A3">
                              <w:rPr>
                                <w:b/>
                                <w:lang w:val="es-MX"/>
                              </w:rPr>
                              <w:t xml:space="preserve"> </w:t>
                            </w:r>
                            <w:r w:rsidR="009D5593" w:rsidRPr="006004A3">
                              <w:rPr>
                                <w:b/>
                                <w:lang w:val="es-MX"/>
                              </w:rPr>
                              <w:t>2</w:t>
                            </w:r>
                            <w:r w:rsidR="006848D8">
                              <w:rPr>
                                <w:b/>
                                <w:lang w:val="es-MX"/>
                              </w:rPr>
                              <w:t>1</w:t>
                            </w:r>
                            <w:r w:rsidR="00436C09">
                              <w:rPr>
                                <w:b/>
                                <w:lang w:val="es-MX"/>
                              </w:rPr>
                              <w:t>5</w:t>
                            </w:r>
                            <w:r w:rsidR="009D5593" w:rsidRPr="006004A3">
                              <w:rPr>
                                <w:b/>
                                <w:lang w:val="es-MX"/>
                              </w:rPr>
                              <w:t xml:space="preserve"> | 2</w:t>
                            </w:r>
                            <w:r w:rsidRPr="000E3021">
                              <w:rPr>
                                <w:b/>
                                <w:vertAlign w:val="superscript"/>
                              </w:rPr>
                              <w:t>nd</w:t>
                            </w:r>
                            <w:r w:rsidR="00D13BFB">
                              <w:rPr>
                                <w:b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es-MX"/>
                              </w:rPr>
                              <w:t>Floor</w:t>
                            </w:r>
                            <w:r w:rsidR="009D5593" w:rsidRPr="006004A3">
                              <w:rPr>
                                <w:b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es-MX"/>
                              </w:rPr>
                              <w:t>of the Parish 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8.85pt;margin-top:677.2pt;width:560.4pt;height:24.4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" fillcolor="white [3201]" strokeweight=".5pt">
                <v:textbox>
                  <w:txbxContent>
                    <w:p w:rsidR="00C60BBF" w:rsidRPr="006004A3" w:rsidRDefault="000E3021" w:rsidP="00C60BBF">
                      <w:pPr>
                        <w:jc w:val="center"/>
                        <w:rPr>
                          <w:b/>
                          <w:lang w:val="es-MX"/>
                        </w:rPr>
                      </w:pPr>
                      <w:r>
                        <w:rPr>
                          <w:b/>
                          <w:lang w:val="es-MX"/>
                        </w:rPr>
                        <w:t>Catechist</w:t>
                      </w:r>
                      <w:r w:rsidR="00C60BBF" w:rsidRPr="006004A3">
                        <w:rPr>
                          <w:b/>
                          <w:lang w:val="es-MX"/>
                        </w:rPr>
                        <w:t xml:space="preserve">: </w:t>
                      </w:r>
                      <w:r w:rsidR="002B1674">
                        <w:rPr>
                          <w:b/>
                          <w:lang w:val="es-MX"/>
                        </w:rPr>
                        <w:t>Amanda Vincent</w:t>
                      </w:r>
                      <w:r w:rsidR="00C60BBF" w:rsidRPr="006004A3">
                        <w:rPr>
                          <w:b/>
                          <w:lang w:val="es-MX"/>
                        </w:rPr>
                        <w:t xml:space="preserve"> | </w:t>
                      </w:r>
                      <w:r>
                        <w:rPr>
                          <w:b/>
                          <w:lang w:val="es-MX"/>
                        </w:rPr>
                        <w:t>Room</w:t>
                      </w:r>
                      <w:r w:rsidR="00C60BBF" w:rsidRPr="006004A3">
                        <w:rPr>
                          <w:b/>
                          <w:lang w:val="es-MX"/>
                        </w:rPr>
                        <w:t xml:space="preserve"> </w:t>
                      </w:r>
                      <w:r w:rsidR="009D5593" w:rsidRPr="006004A3">
                        <w:rPr>
                          <w:b/>
                          <w:lang w:val="es-MX"/>
                        </w:rPr>
                        <w:t>2</w:t>
                      </w:r>
                      <w:r w:rsidR="006848D8">
                        <w:rPr>
                          <w:b/>
                          <w:lang w:val="es-MX"/>
                        </w:rPr>
                        <w:t>1</w:t>
                      </w:r>
                      <w:r w:rsidR="00436C09">
                        <w:rPr>
                          <w:b/>
                          <w:lang w:val="es-MX"/>
                        </w:rPr>
                        <w:t>5</w:t>
                      </w:r>
                      <w:r w:rsidR="009D5593" w:rsidRPr="006004A3">
                        <w:rPr>
                          <w:b/>
                          <w:lang w:val="es-MX"/>
                        </w:rPr>
                        <w:t xml:space="preserve"> | 2</w:t>
                      </w:r>
                      <w:r w:rsidRPr="000E3021">
                        <w:rPr>
                          <w:b/>
                          <w:vertAlign w:val="superscript"/>
                        </w:rPr>
                        <w:t>nd</w:t>
                      </w:r>
                      <w:r w:rsidR="00D13BFB">
                        <w:rPr>
                          <w:b/>
                          <w:lang w:val="es-MX"/>
                        </w:rPr>
                        <w:t xml:space="preserve"> </w:t>
                      </w:r>
                      <w:r>
                        <w:rPr>
                          <w:b/>
                          <w:lang w:val="es-MX"/>
                        </w:rPr>
                        <w:t>Floor</w:t>
                      </w:r>
                      <w:r w:rsidR="009D5593" w:rsidRPr="006004A3">
                        <w:rPr>
                          <w:b/>
                          <w:lang w:val="es-MX"/>
                        </w:rPr>
                        <w:t xml:space="preserve"> </w:t>
                      </w:r>
                      <w:r>
                        <w:rPr>
                          <w:b/>
                          <w:lang w:val="es-MX"/>
                        </w:rPr>
                        <w:t>of the Parish Center</w:t>
                      </w:r>
                    </w:p>
                  </w:txbxContent>
                </v:textbox>
              </v:shape>
            </w:pict>
          </mc:Fallback>
        </mc:AlternateContent>
      </w:r>
      <w:r w:rsidR="008B2260" w:rsidRPr="008B226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09A9CF" wp14:editId="4EC44C94">
                <wp:simplePos x="0" y="0"/>
                <wp:positionH relativeFrom="column">
                  <wp:posOffset>-57150</wp:posOffset>
                </wp:positionH>
                <wp:positionV relativeFrom="paragraph">
                  <wp:posOffset>-63500</wp:posOffset>
                </wp:positionV>
                <wp:extent cx="6962775" cy="371475"/>
                <wp:effectExtent l="0" t="0" r="2857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62775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52FC0" w:rsidRPr="000D346B" w:rsidRDefault="00C52FC0" w:rsidP="00C52FC0">
                            <w:pPr>
                              <w:pStyle w:val="NoSpacing"/>
                              <w:shd w:val="clear" w:color="auto" w:fill="1D1B11" w:themeFill="background2" w:themeFillShade="1A"/>
                              <w:jc w:val="center"/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</w:pP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RCIA SCHEDULE 201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6</w:t>
                            </w: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-201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7</w:t>
                            </w: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 xml:space="preserve"> | ST. WILLEBRORD PARISH </w:t>
                            </w:r>
                          </w:p>
                          <w:p w:rsidR="00C10472" w:rsidRPr="000D346B" w:rsidRDefault="0075110A" w:rsidP="000D346B">
                            <w:pPr>
                              <w:pStyle w:val="NoSpacing"/>
                              <w:shd w:val="clear" w:color="auto" w:fill="1D1B11" w:themeFill="background2" w:themeFillShade="1A"/>
                              <w:jc w:val="center"/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</w:pP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:rsidR="00CE19B2" w:rsidRDefault="00CE19B2" w:rsidP="00C10472">
                            <w:pPr>
                              <w:jc w:val="center"/>
                            </w:pPr>
                          </w:p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4.5pt;margin-top:-5pt;width:548.2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" fillcolor="white [3201]" strokeweight=".5pt">
                <v:path arrowok="t"/>
                <v:textbox>
                  <w:txbxContent>
                    <w:p w:rsidR="00C52FC0" w:rsidRPr="000D346B" w:rsidRDefault="00C52FC0" w:rsidP="00C52FC0">
                      <w:pPr>
                        <w:pStyle w:val="NoSpacing"/>
                        <w:shd w:val="clear" w:color="auto" w:fill="1D1B11" w:themeFill="background2" w:themeFillShade="1A"/>
                        <w:jc w:val="center"/>
                        <w:rPr>
                          <w:rFonts w:ascii="Arial Black" w:hAnsi="Arial Black"/>
                          <w:b/>
                          <w:sz w:val="32"/>
                        </w:rPr>
                      </w:pP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>RCIA SCHEDULE 201</w:t>
                      </w:r>
                      <w:r>
                        <w:rPr>
                          <w:rFonts w:ascii="Arial Black" w:hAnsi="Arial Black"/>
                          <w:b/>
                          <w:sz w:val="32"/>
                        </w:rPr>
                        <w:t>6</w:t>
                      </w: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>-201</w:t>
                      </w:r>
                      <w:r>
                        <w:rPr>
                          <w:rFonts w:ascii="Arial Black" w:hAnsi="Arial Black"/>
                          <w:b/>
                          <w:sz w:val="32"/>
                        </w:rPr>
                        <w:t>7</w:t>
                      </w: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 xml:space="preserve"> | ST. WILLEBRORD PARISH </w:t>
                      </w:r>
                    </w:p>
                    <w:p w:rsidR="00C10472" w:rsidRPr="000D346B" w:rsidRDefault="0075110A" w:rsidP="000D346B">
                      <w:pPr>
                        <w:pStyle w:val="NoSpacing"/>
                        <w:shd w:val="clear" w:color="auto" w:fill="1D1B11" w:themeFill="background2" w:themeFillShade="1A"/>
                        <w:jc w:val="center"/>
                        <w:rPr>
                          <w:rFonts w:ascii="Arial Black" w:hAnsi="Arial Black"/>
                          <w:b/>
                          <w:sz w:val="32"/>
                        </w:rPr>
                      </w:pP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 xml:space="preserve"> </w:t>
                      </w:r>
                    </w:p>
                    <w:p w:rsidR="00CE19B2" w:rsidRDefault="00CE19B2" w:rsidP="00C10472">
                      <w:pPr>
                        <w:jc w:val="center"/>
                      </w:pPr>
                    </w:p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</w:txbxContent>
                </v:textbox>
              </v:shape>
            </w:pict>
          </mc:Fallback>
        </mc:AlternateContent>
      </w:r>
      <w:r w:rsidR="00094260">
        <w:t xml:space="preserve"> </w:t>
      </w:r>
    </w:p>
    <w:p w:rsidR="00CC0908" w:rsidRDefault="00526DBC" w:rsidP="00526DBC">
      <w:pPr>
        <w:tabs>
          <w:tab w:val="left" w:pos="7675"/>
        </w:tabs>
      </w:pPr>
      <w:r>
        <w:tab/>
      </w:r>
    </w:p>
    <w:p w:rsidR="00CC0908" w:rsidRDefault="00CC0908"/>
    <w:tbl>
      <w:tblPr>
        <w:tblStyle w:val="TableGrid"/>
        <w:tblpPr w:leftFromText="180" w:rightFromText="180" w:vertAnchor="page" w:horzAnchor="margin" w:tblpY="938"/>
        <w:tblW w:w="11138" w:type="dxa"/>
        <w:tblLook w:val="04A0" w:firstRow="1" w:lastRow="0" w:firstColumn="1" w:lastColumn="0" w:noHBand="0" w:noVBand="1"/>
      </w:tblPr>
      <w:tblGrid>
        <w:gridCol w:w="2281"/>
        <w:gridCol w:w="2835"/>
        <w:gridCol w:w="3336"/>
        <w:gridCol w:w="2686"/>
      </w:tblGrid>
      <w:tr w:rsidR="00C52FC0" w:rsidRPr="001E7004" w:rsidTr="00CF1909">
        <w:trPr>
          <w:trHeight w:val="539"/>
        </w:trPr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FC0" w:rsidRPr="00747BA3" w:rsidRDefault="00C52FC0" w:rsidP="00C52FC0">
            <w:pPr>
              <w:tabs>
                <w:tab w:val="left" w:pos="2178"/>
              </w:tabs>
              <w:rPr>
                <w:rFonts w:ascii="Segoe Print" w:hAnsi="Segoe Print"/>
                <w:b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FC0" w:rsidRPr="009C7CC7" w:rsidRDefault="00C52FC0" w:rsidP="00C52FC0">
            <w:pPr>
              <w:rPr>
                <w:rFonts w:ascii="Segoe Print" w:hAnsi="Segoe Print"/>
                <w:b/>
                <w:sz w:val="20"/>
                <w:szCs w:val="20"/>
              </w:rPr>
            </w:pPr>
          </w:p>
        </w:tc>
        <w:tc>
          <w:tcPr>
            <w:tcW w:w="33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FC0" w:rsidRPr="00747BA3" w:rsidRDefault="00C52FC0" w:rsidP="00C52FC0">
            <w:pPr>
              <w:jc w:val="center"/>
              <w:rPr>
                <w:rFonts w:ascii="Segoe Print" w:hAnsi="Segoe Print"/>
                <w:b/>
              </w:rPr>
            </w:pPr>
          </w:p>
        </w:tc>
        <w:tc>
          <w:tcPr>
            <w:tcW w:w="26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FC0" w:rsidRPr="00747BA3" w:rsidRDefault="00C52FC0" w:rsidP="00C52FC0">
            <w:pPr>
              <w:rPr>
                <w:rFonts w:ascii="Segoe Print" w:hAnsi="Segoe Print"/>
                <w:b/>
              </w:rPr>
            </w:pPr>
          </w:p>
        </w:tc>
      </w:tr>
      <w:tr w:rsidR="002B1674" w:rsidRPr="001E7004" w:rsidTr="00CF1909">
        <w:trPr>
          <w:trHeight w:val="729"/>
        </w:trPr>
        <w:tc>
          <w:tcPr>
            <w:tcW w:w="2281" w:type="dxa"/>
            <w:tcBorders>
              <w:top w:val="single" w:sz="4" w:space="0" w:color="auto"/>
            </w:tcBorders>
          </w:tcPr>
          <w:p w:rsidR="002B1674" w:rsidRPr="00747BA3" w:rsidRDefault="002B1674" w:rsidP="002B1674">
            <w:pPr>
              <w:tabs>
                <w:tab w:val="left" w:pos="2178"/>
              </w:tabs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lastRenderedPageBreak/>
              <w:t xml:space="preserve">DATES: </w:t>
            </w:r>
            <w:r>
              <w:rPr>
                <w:rFonts w:ascii="Segoe Print" w:hAnsi="Segoe Print"/>
                <w:b/>
                <w:sz w:val="20"/>
              </w:rPr>
              <w:t>Sunday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:rsidR="002B1674" w:rsidRPr="009C7CC7" w:rsidRDefault="002B1674" w:rsidP="002B1674">
            <w:pPr>
              <w:rPr>
                <w:rFonts w:ascii="Segoe Print" w:hAnsi="Segoe Print"/>
                <w:b/>
                <w:sz w:val="20"/>
                <w:szCs w:val="20"/>
              </w:rPr>
            </w:pPr>
            <w:r w:rsidRPr="009C7CC7">
              <w:rPr>
                <w:rFonts w:ascii="Segoe Print" w:hAnsi="Segoe Print"/>
                <w:b/>
                <w:sz w:val="20"/>
                <w:szCs w:val="20"/>
              </w:rPr>
              <w:t>RCIA|TIME|</w:t>
            </w:r>
            <w:r>
              <w:rPr>
                <w:rFonts w:ascii="Segoe Print" w:hAnsi="Segoe Print"/>
                <w:b/>
                <w:sz w:val="20"/>
                <w:szCs w:val="20"/>
              </w:rPr>
              <w:t xml:space="preserve"> </w:t>
            </w:r>
            <w:r w:rsidRPr="00EE2B52">
              <w:rPr>
                <w:rFonts w:ascii="Segoe Print" w:hAnsi="Segoe Print"/>
                <w:b/>
                <w:sz w:val="18"/>
                <w:szCs w:val="18"/>
              </w:rPr>
              <w:t>10-11:30AM</w:t>
            </w:r>
          </w:p>
        </w:tc>
        <w:tc>
          <w:tcPr>
            <w:tcW w:w="3336" w:type="dxa"/>
            <w:tcBorders>
              <w:top w:val="single" w:sz="4" w:space="0" w:color="auto"/>
            </w:tcBorders>
          </w:tcPr>
          <w:p w:rsidR="002B1674" w:rsidRPr="00747BA3" w:rsidRDefault="002B1674" w:rsidP="002B1674">
            <w:pPr>
              <w:jc w:val="center"/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THEME</w:t>
            </w:r>
          </w:p>
        </w:tc>
        <w:tc>
          <w:tcPr>
            <w:tcW w:w="2686" w:type="dxa"/>
            <w:tcBorders>
              <w:top w:val="single" w:sz="4" w:space="0" w:color="auto"/>
            </w:tcBorders>
          </w:tcPr>
          <w:p w:rsidR="002B1674" w:rsidRPr="00747BA3" w:rsidRDefault="002B1674" w:rsidP="002B1674">
            <w:pPr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COMMENTS</w:t>
            </w:r>
            <w:r>
              <w:rPr>
                <w:rFonts w:ascii="Segoe Print" w:hAnsi="Segoe Print"/>
                <w:b/>
              </w:rPr>
              <w:t xml:space="preserve"> </w:t>
            </w: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808080" w:themeColor="background1" w:themeShade="80"/>
                <w:sz w:val="18"/>
                <w:szCs w:val="18"/>
                <w:highlight w:val="lightGray"/>
              </w:rPr>
            </w:pPr>
            <w:r w:rsidRPr="007C3CEE">
              <w:rPr>
                <w:b/>
                <w:color w:val="808080" w:themeColor="background1" w:themeShade="80"/>
                <w:sz w:val="18"/>
                <w:szCs w:val="18"/>
                <w:highlight w:val="lightGray"/>
              </w:rPr>
              <w:t>ASH WEDNESDAY</w:t>
            </w:r>
          </w:p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808080" w:themeColor="background1" w:themeShade="80"/>
                <w:sz w:val="18"/>
                <w:szCs w:val="18"/>
                <w:highlight w:val="lightGray"/>
              </w:rPr>
              <w:t>March 1</w:t>
            </w:r>
            <w:r>
              <w:rPr>
                <w:b/>
                <w:color w:val="808080" w:themeColor="background1" w:themeShade="80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1842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>March 5</w:t>
            </w:r>
          </w:p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RITE OF </w:t>
            </w:r>
            <w:r>
              <w:rPr>
                <w:b/>
                <w:color w:val="FF0000"/>
                <w:sz w:val="18"/>
                <w:szCs w:val="18"/>
              </w:rPr>
              <w:t>SENDING 9:00</w:t>
            </w:r>
            <w:r w:rsidRPr="007C3CEE">
              <w:rPr>
                <w:b/>
                <w:color w:val="FF0000"/>
                <w:sz w:val="18"/>
                <w:szCs w:val="18"/>
              </w:rPr>
              <w:t>AM MASS</w:t>
            </w:r>
          </w:p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RITE OF ELECTION AT 2PM</w:t>
            </w:r>
          </w:p>
        </w:tc>
        <w:tc>
          <w:tcPr>
            <w:tcW w:w="2835" w:type="dxa"/>
          </w:tcPr>
          <w:p w:rsidR="00C52FC0" w:rsidRPr="0067119C" w:rsidRDefault="00C52FC0" w:rsidP="00C52FC0">
            <w:pPr>
              <w:rPr>
                <w:b/>
                <w:sz w:val="18"/>
                <w:szCs w:val="18"/>
              </w:rPr>
            </w:pPr>
            <w:r w:rsidRPr="0067119C">
              <w:rPr>
                <w:b/>
                <w:sz w:val="18"/>
                <w:szCs w:val="18"/>
              </w:rPr>
              <w:t>St. Frances Xavier Cathedral</w:t>
            </w:r>
          </w:p>
          <w:p w:rsidR="00C52FC0" w:rsidRPr="0067119C" w:rsidRDefault="00C52FC0" w:rsidP="00C52FC0">
            <w:pPr>
              <w:rPr>
                <w:rFonts w:cs="Arial"/>
                <w:b/>
                <w:sz w:val="18"/>
                <w:szCs w:val="18"/>
                <w:shd w:val="clear" w:color="auto" w:fill="FFFFFF"/>
              </w:rPr>
            </w:pPr>
            <w:r w:rsidRPr="0067119C">
              <w:rPr>
                <w:rFonts w:cs="Arial"/>
                <w:b/>
                <w:sz w:val="18"/>
                <w:szCs w:val="18"/>
                <w:shd w:val="clear" w:color="auto" w:fill="FFFFFF"/>
              </w:rPr>
              <w:t xml:space="preserve">140 South Monroe Avenue </w:t>
            </w:r>
          </w:p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67119C">
              <w:rPr>
                <w:rFonts w:cs="Arial"/>
                <w:b/>
                <w:sz w:val="18"/>
                <w:szCs w:val="18"/>
                <w:shd w:val="clear" w:color="auto" w:fill="FFFFFF"/>
              </w:rPr>
              <w:t>Green Bay, WI 54301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EVERYONE SHOULD BE THERE BY 1PM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7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4B61CE">
              <w:rPr>
                <w:sz w:val="18"/>
                <w:szCs w:val="18"/>
              </w:rPr>
              <w:t>2</w:t>
            </w:r>
            <w:r w:rsidRPr="007C3CEE">
              <w:rPr>
                <w:sz w:val="18"/>
                <w:szCs w:val="18"/>
              </w:rPr>
              <w:t xml:space="preserve">. Session| </w:t>
            </w:r>
            <w:r w:rsidRPr="007C3CEE">
              <w:rPr>
                <w:b/>
                <w:color w:val="7030A0"/>
                <w:sz w:val="18"/>
                <w:szCs w:val="18"/>
              </w:rPr>
              <w:t>Lent</w:t>
            </w:r>
            <w:r>
              <w:rPr>
                <w:b/>
                <w:color w:val="7030A0"/>
                <w:sz w:val="18"/>
                <w:szCs w:val="18"/>
              </w:rPr>
              <w:t xml:space="preserve"> I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 xml:space="preserve"> March 12</w:t>
            </w:r>
          </w:p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CRUTINY I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4B61CE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14</w:t>
            </w:r>
          </w:p>
        </w:tc>
        <w:tc>
          <w:tcPr>
            <w:tcW w:w="2835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="00C52FC0" w:rsidRPr="007C3CEE">
              <w:rPr>
                <w:sz w:val="18"/>
                <w:szCs w:val="18"/>
              </w:rPr>
              <w:t xml:space="preserve">. Session | </w:t>
            </w:r>
            <w:r w:rsidR="00C52FC0" w:rsidRPr="007C3CEE">
              <w:rPr>
                <w:b/>
                <w:color w:val="7030A0"/>
                <w:sz w:val="18"/>
                <w:szCs w:val="18"/>
              </w:rPr>
              <w:t>Lent</w:t>
            </w:r>
            <w:r w:rsidR="00C52FC0">
              <w:rPr>
                <w:b/>
                <w:color w:val="7030A0"/>
                <w:sz w:val="18"/>
                <w:szCs w:val="18"/>
              </w:rPr>
              <w:t xml:space="preserve"> II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 xml:space="preserve"> March 19</w:t>
            </w:r>
          </w:p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CRUTINY II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4B61CE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21</w:t>
            </w:r>
          </w:p>
        </w:tc>
        <w:tc>
          <w:tcPr>
            <w:tcW w:w="2835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  <w:r w:rsidR="00C52FC0" w:rsidRPr="007C3CEE">
              <w:rPr>
                <w:sz w:val="18"/>
                <w:szCs w:val="18"/>
              </w:rPr>
              <w:t xml:space="preserve">. Session | </w:t>
            </w:r>
            <w:r w:rsidR="00C52FC0" w:rsidRPr="007C3CEE">
              <w:rPr>
                <w:b/>
                <w:color w:val="7030A0"/>
                <w:sz w:val="18"/>
                <w:szCs w:val="18"/>
              </w:rPr>
              <w:t xml:space="preserve"> Lent</w:t>
            </w:r>
            <w:r w:rsidR="00C52FC0">
              <w:rPr>
                <w:b/>
                <w:color w:val="7030A0"/>
                <w:sz w:val="18"/>
                <w:szCs w:val="18"/>
              </w:rPr>
              <w:t xml:space="preserve"> III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SUNDAY, MARCH 26</w:t>
            </w:r>
          </w:p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CRUTINY III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28</w:t>
            </w:r>
          </w:p>
        </w:tc>
        <w:tc>
          <w:tcPr>
            <w:tcW w:w="2835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  <w:r w:rsidR="00C52FC0" w:rsidRPr="007C3CEE">
              <w:rPr>
                <w:sz w:val="18"/>
                <w:szCs w:val="18"/>
              </w:rPr>
              <w:t xml:space="preserve">. Session |  </w:t>
            </w:r>
            <w:r w:rsidR="00C52FC0" w:rsidRPr="00DE4C6F">
              <w:rPr>
                <w:b/>
                <w:color w:val="F212A2"/>
                <w:sz w:val="18"/>
                <w:szCs w:val="18"/>
              </w:rPr>
              <w:t>Lent IV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41"/>
        </w:trPr>
        <w:tc>
          <w:tcPr>
            <w:tcW w:w="2281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ril 4</w:t>
            </w:r>
          </w:p>
        </w:tc>
        <w:tc>
          <w:tcPr>
            <w:tcW w:w="2835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  <w:r w:rsidR="00C52FC0" w:rsidRPr="007C3CEE">
              <w:rPr>
                <w:sz w:val="18"/>
                <w:szCs w:val="18"/>
              </w:rPr>
              <w:t>. Session |</w:t>
            </w:r>
            <w:r w:rsidR="00C52FC0" w:rsidRPr="007C3CEE">
              <w:rPr>
                <w:b/>
                <w:color w:val="7030A0"/>
                <w:sz w:val="18"/>
                <w:szCs w:val="18"/>
              </w:rPr>
              <w:t xml:space="preserve"> Lent</w:t>
            </w:r>
            <w:r w:rsidR="00C52FC0">
              <w:rPr>
                <w:b/>
                <w:color w:val="7030A0"/>
                <w:sz w:val="18"/>
                <w:szCs w:val="18"/>
              </w:rPr>
              <w:t xml:space="preserve"> V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  <w:u w:val="single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4B61CE">
        <w:trPr>
          <w:trHeight w:val="341"/>
        </w:trPr>
        <w:tc>
          <w:tcPr>
            <w:tcW w:w="2281" w:type="dxa"/>
          </w:tcPr>
          <w:p w:rsidR="00C52FC0" w:rsidRPr="007C3CEE" w:rsidRDefault="00C52FC0" w:rsidP="00C52FC0">
            <w:pPr>
              <w:pStyle w:val="NoSpacing"/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>April 9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PALM SUNDAY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4B61CE" w:rsidRPr="001E7004" w:rsidTr="004B61CE">
        <w:trPr>
          <w:trHeight w:val="341"/>
        </w:trPr>
        <w:tc>
          <w:tcPr>
            <w:tcW w:w="2281" w:type="dxa"/>
          </w:tcPr>
          <w:p w:rsidR="004B61CE" w:rsidRPr="007C3CEE" w:rsidRDefault="004B61CE" w:rsidP="00C52FC0">
            <w:pPr>
              <w:pStyle w:val="NoSpacing"/>
              <w:rPr>
                <w:b/>
                <w:color w:val="FF0000"/>
                <w:sz w:val="18"/>
                <w:szCs w:val="18"/>
              </w:rPr>
            </w:pPr>
            <w:r w:rsidRPr="004B61CE">
              <w:rPr>
                <w:b/>
                <w:sz w:val="18"/>
                <w:szCs w:val="18"/>
              </w:rPr>
              <w:t>April 11</w:t>
            </w:r>
          </w:p>
        </w:tc>
        <w:tc>
          <w:tcPr>
            <w:tcW w:w="2835" w:type="dxa"/>
          </w:tcPr>
          <w:p w:rsidR="004B61CE" w:rsidRPr="007C3CEE" w:rsidRDefault="004B61CE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O CLASS!</w:t>
            </w:r>
          </w:p>
        </w:tc>
        <w:tc>
          <w:tcPr>
            <w:tcW w:w="3336" w:type="dxa"/>
          </w:tcPr>
          <w:p w:rsidR="004B61CE" w:rsidRPr="007C3CEE" w:rsidRDefault="004B61CE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4B61CE" w:rsidRPr="007C3CEE" w:rsidRDefault="004B61CE" w:rsidP="00C52FC0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THURSDAY, </w:t>
            </w:r>
            <w:r>
              <w:rPr>
                <w:b/>
                <w:color w:val="FF0000"/>
                <w:sz w:val="18"/>
                <w:szCs w:val="18"/>
              </w:rPr>
              <w:t xml:space="preserve"> April 13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 LAST SUPPER MASS AT 6PM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THE ENTIRE GROUP PARTICIPATES!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FRIDAY, </w:t>
            </w:r>
            <w:r>
              <w:rPr>
                <w:b/>
                <w:color w:val="FF0000"/>
                <w:sz w:val="18"/>
                <w:szCs w:val="18"/>
              </w:rPr>
              <w:t xml:space="preserve"> April 14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GOOD FRIDAY | VENERATION TO THE CROSS   SERVICE @ 12PM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4B61CE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458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ATURDAY, </w:t>
            </w:r>
            <w:r>
              <w:rPr>
                <w:b/>
                <w:color w:val="FF0000"/>
                <w:sz w:val="18"/>
                <w:szCs w:val="18"/>
              </w:rPr>
              <w:t xml:space="preserve"> April 1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pStyle w:val="NoSpacing"/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1OAM EASTER VIGIL REHEARSAL  BILINGUAL MASS AT 8</w:t>
            </w:r>
            <w:r w:rsidR="0067119C">
              <w:rPr>
                <w:b/>
                <w:color w:val="FF0000"/>
                <w:sz w:val="18"/>
                <w:szCs w:val="18"/>
              </w:rPr>
              <w:t>:15</w:t>
            </w:r>
            <w:r w:rsidRPr="007C3CEE">
              <w:rPr>
                <w:b/>
                <w:color w:val="FF0000"/>
                <w:sz w:val="18"/>
                <w:szCs w:val="18"/>
              </w:rPr>
              <w:t>PM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pStyle w:val="NoSpacing"/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  <w:shd w:val="clear" w:color="auto" w:fill="auto"/>
          </w:tcPr>
          <w:p w:rsidR="00C52FC0" w:rsidRPr="007C3CEE" w:rsidRDefault="004B61CE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ril 2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1. Session</w:t>
            </w:r>
            <w:r w:rsidRPr="007C3CEE">
              <w:rPr>
                <w:b/>
                <w:sz w:val="18"/>
                <w:szCs w:val="18"/>
              </w:rPr>
              <w:t xml:space="preserve"> | Mi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4B61CE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y 2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2. Session</w:t>
            </w:r>
            <w:r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4B61CE" w:rsidRPr="001E7004" w:rsidTr="00863ED8">
        <w:trPr>
          <w:trHeight w:val="352"/>
        </w:trPr>
        <w:tc>
          <w:tcPr>
            <w:tcW w:w="2281" w:type="dxa"/>
          </w:tcPr>
          <w:p w:rsidR="004B61CE" w:rsidRDefault="004B61CE" w:rsidP="004B61C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y 9</w:t>
            </w:r>
          </w:p>
        </w:tc>
        <w:tc>
          <w:tcPr>
            <w:tcW w:w="2835" w:type="dxa"/>
          </w:tcPr>
          <w:p w:rsidR="004B61CE" w:rsidRPr="007C3CEE" w:rsidRDefault="004B61CE" w:rsidP="004B61CE">
            <w:pPr>
              <w:rPr>
                <w:b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3. Session</w:t>
            </w:r>
            <w:r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4B61CE" w:rsidRPr="007C3CEE" w:rsidRDefault="004B61CE" w:rsidP="004B61CE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4B61CE" w:rsidRPr="007C3CEE" w:rsidRDefault="004B61CE" w:rsidP="004B61CE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4B61CE" w:rsidRPr="001E7004" w:rsidTr="00863ED8">
        <w:trPr>
          <w:trHeight w:val="364"/>
        </w:trPr>
        <w:tc>
          <w:tcPr>
            <w:tcW w:w="2281" w:type="dxa"/>
          </w:tcPr>
          <w:p w:rsidR="004B61CE" w:rsidRDefault="004B61CE" w:rsidP="004B61CE">
            <w:r>
              <w:rPr>
                <w:b/>
                <w:sz w:val="18"/>
                <w:szCs w:val="18"/>
              </w:rPr>
              <w:t>May 16</w:t>
            </w:r>
          </w:p>
        </w:tc>
        <w:tc>
          <w:tcPr>
            <w:tcW w:w="2835" w:type="dxa"/>
          </w:tcPr>
          <w:p w:rsidR="004B61CE" w:rsidRPr="007C3CEE" w:rsidRDefault="004B61CE" w:rsidP="004B61CE">
            <w:pPr>
              <w:rPr>
                <w:b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4. Session</w:t>
            </w:r>
            <w:r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4B61CE" w:rsidRPr="007C3CEE" w:rsidRDefault="004B61CE" w:rsidP="004B61CE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4B61CE" w:rsidRPr="007C3CEE" w:rsidRDefault="004B61CE" w:rsidP="004B61CE">
            <w:pPr>
              <w:rPr>
                <w:sz w:val="18"/>
                <w:szCs w:val="18"/>
              </w:rPr>
            </w:pPr>
          </w:p>
        </w:tc>
      </w:tr>
      <w:tr w:rsidR="004B61CE" w:rsidRPr="001E7004" w:rsidTr="00863ED8">
        <w:trPr>
          <w:trHeight w:val="364"/>
        </w:trPr>
        <w:tc>
          <w:tcPr>
            <w:tcW w:w="2281" w:type="dxa"/>
          </w:tcPr>
          <w:p w:rsidR="004B61CE" w:rsidRDefault="004B61CE" w:rsidP="004B61CE">
            <w:r>
              <w:rPr>
                <w:b/>
                <w:sz w:val="18"/>
                <w:szCs w:val="18"/>
              </w:rPr>
              <w:t>May 23</w:t>
            </w:r>
          </w:p>
        </w:tc>
        <w:tc>
          <w:tcPr>
            <w:tcW w:w="2835" w:type="dxa"/>
          </w:tcPr>
          <w:p w:rsidR="004B61CE" w:rsidRPr="007C3CEE" w:rsidRDefault="004B61CE" w:rsidP="004B61CE">
            <w:pPr>
              <w:rPr>
                <w:b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5. Session</w:t>
            </w:r>
            <w:r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4B61CE" w:rsidRPr="007C3CEE" w:rsidRDefault="004B61CE" w:rsidP="004B61CE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4B61CE" w:rsidRPr="007C3CEE" w:rsidRDefault="004B61CE" w:rsidP="004B61CE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Default="004B61CE">
            <w:r>
              <w:rPr>
                <w:b/>
                <w:sz w:val="18"/>
                <w:szCs w:val="18"/>
              </w:rPr>
              <w:t>May 30</w:t>
            </w:r>
          </w:p>
        </w:tc>
        <w:tc>
          <w:tcPr>
            <w:tcW w:w="2835" w:type="dxa"/>
          </w:tcPr>
          <w:p w:rsidR="00C52FC0" w:rsidRPr="007C3CEE" w:rsidRDefault="004B61CE" w:rsidP="00C52FC0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C52FC0" w:rsidRPr="008A393E">
              <w:rPr>
                <w:sz w:val="18"/>
                <w:szCs w:val="18"/>
              </w:rPr>
              <w:t>. Session</w:t>
            </w:r>
            <w:r w:rsidR="00C52FC0"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C0908" w:rsidRPr="001E7004" w:rsidTr="00863ED8">
        <w:trPr>
          <w:trHeight w:val="364"/>
        </w:trPr>
        <w:tc>
          <w:tcPr>
            <w:tcW w:w="2281" w:type="dxa"/>
          </w:tcPr>
          <w:p w:rsidR="00CC0908" w:rsidRPr="00526DBC" w:rsidRDefault="008A393E" w:rsidP="00CC0908">
            <w:pPr>
              <w:pStyle w:val="NoSpacing"/>
              <w:rPr>
                <w:b/>
                <w:color w:val="FF0000"/>
                <w:sz w:val="18"/>
                <w:szCs w:val="18"/>
                <w:lang w:val="es-MX"/>
              </w:rPr>
            </w:pPr>
            <w:r>
              <w:rPr>
                <w:b/>
                <w:color w:val="FF0000"/>
                <w:sz w:val="18"/>
                <w:szCs w:val="18"/>
                <w:lang w:val="es-MX"/>
              </w:rPr>
              <w:t>SUNDAY, June 4</w:t>
            </w:r>
          </w:p>
          <w:p w:rsidR="00CC0908" w:rsidRPr="00526DBC" w:rsidRDefault="00542ACC" w:rsidP="00CC0908">
            <w:pPr>
              <w:rPr>
                <w:b/>
                <w:color w:val="FF0000"/>
                <w:sz w:val="18"/>
                <w:szCs w:val="18"/>
                <w:lang w:val="es-MX"/>
              </w:rPr>
            </w:pPr>
            <w:r>
              <w:rPr>
                <w:b/>
                <w:color w:val="FF0000"/>
                <w:sz w:val="18"/>
                <w:szCs w:val="18"/>
                <w:lang w:val="es-MX"/>
              </w:rPr>
              <w:t>Pentecost!</w:t>
            </w:r>
          </w:p>
          <w:p w:rsidR="00CC0908" w:rsidRPr="00526DBC" w:rsidRDefault="00CC0908" w:rsidP="00CC0908">
            <w:pPr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2835" w:type="dxa"/>
          </w:tcPr>
          <w:p w:rsidR="00CC0908" w:rsidRPr="00526DBC" w:rsidRDefault="008A393E" w:rsidP="00CC0908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C0908" w:rsidRPr="00526DBC" w:rsidRDefault="00CC0908" w:rsidP="00CC0908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C0908" w:rsidRPr="00526DBC" w:rsidRDefault="00CC0908" w:rsidP="00CC0908">
            <w:pPr>
              <w:rPr>
                <w:sz w:val="18"/>
                <w:szCs w:val="18"/>
              </w:rPr>
            </w:pPr>
          </w:p>
        </w:tc>
      </w:tr>
    </w:tbl>
    <w:p w:rsidR="00CC0908" w:rsidRDefault="00CC0908"/>
    <w:sectPr w:rsidR="00CC0908" w:rsidSect="00C1047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2274" w:rsidRDefault="008F2274" w:rsidP="008F2274">
      <w:pPr>
        <w:spacing w:after="0" w:line="240" w:lineRule="auto"/>
      </w:pPr>
      <w:r>
        <w:separator/>
      </w:r>
    </w:p>
  </w:endnote>
  <w:endnote w:type="continuationSeparator" w:id="0">
    <w:p w:rsidR="008F2274" w:rsidRDefault="008F2274" w:rsidP="008F2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2274" w:rsidRDefault="008F2274" w:rsidP="008F2274">
      <w:pPr>
        <w:spacing w:after="0" w:line="240" w:lineRule="auto"/>
      </w:pPr>
      <w:r>
        <w:separator/>
      </w:r>
    </w:p>
  </w:footnote>
  <w:footnote w:type="continuationSeparator" w:id="0">
    <w:p w:rsidR="008F2274" w:rsidRDefault="008F2274" w:rsidP="008F22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087BB7"/>
    <w:multiLevelType w:val="hybridMultilevel"/>
    <w:tmpl w:val="448A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MDc1NzEzMzExMjZR0lEKTi0uzszPAykwrwUAlGNLdCwAAAA="/>
  </w:docVars>
  <w:rsids>
    <w:rsidRoot w:val="00C10472"/>
    <w:rsid w:val="00040D75"/>
    <w:rsid w:val="00060165"/>
    <w:rsid w:val="00066FB4"/>
    <w:rsid w:val="000676B2"/>
    <w:rsid w:val="00074607"/>
    <w:rsid w:val="00094260"/>
    <w:rsid w:val="000B42C7"/>
    <w:rsid w:val="000B43AF"/>
    <w:rsid w:val="000D346B"/>
    <w:rsid w:val="000E12CC"/>
    <w:rsid w:val="000E3021"/>
    <w:rsid w:val="001004B2"/>
    <w:rsid w:val="00124BB9"/>
    <w:rsid w:val="00176929"/>
    <w:rsid w:val="00181FE2"/>
    <w:rsid w:val="001E7004"/>
    <w:rsid w:val="001F03D7"/>
    <w:rsid w:val="002570C0"/>
    <w:rsid w:val="002721E1"/>
    <w:rsid w:val="00294F72"/>
    <w:rsid w:val="002A24B3"/>
    <w:rsid w:val="002B1674"/>
    <w:rsid w:val="002C4833"/>
    <w:rsid w:val="002D5FC0"/>
    <w:rsid w:val="002E1575"/>
    <w:rsid w:val="002F1EA1"/>
    <w:rsid w:val="002F2B27"/>
    <w:rsid w:val="002F3165"/>
    <w:rsid w:val="00302B65"/>
    <w:rsid w:val="003238E5"/>
    <w:rsid w:val="00332B8C"/>
    <w:rsid w:val="003370F3"/>
    <w:rsid w:val="00342AD1"/>
    <w:rsid w:val="003465B9"/>
    <w:rsid w:val="00371DD3"/>
    <w:rsid w:val="0039501E"/>
    <w:rsid w:val="00400C3C"/>
    <w:rsid w:val="00424E25"/>
    <w:rsid w:val="004318F1"/>
    <w:rsid w:val="00436C09"/>
    <w:rsid w:val="00492B95"/>
    <w:rsid w:val="004B61CE"/>
    <w:rsid w:val="004D0656"/>
    <w:rsid w:val="004D0D2F"/>
    <w:rsid w:val="004F47F9"/>
    <w:rsid w:val="00513212"/>
    <w:rsid w:val="00521EA1"/>
    <w:rsid w:val="00526DBC"/>
    <w:rsid w:val="00535F8D"/>
    <w:rsid w:val="00542ACC"/>
    <w:rsid w:val="0056579E"/>
    <w:rsid w:val="00575509"/>
    <w:rsid w:val="00575D58"/>
    <w:rsid w:val="00595B4F"/>
    <w:rsid w:val="005A3A4A"/>
    <w:rsid w:val="005B6C42"/>
    <w:rsid w:val="005D32A5"/>
    <w:rsid w:val="006004A3"/>
    <w:rsid w:val="00607895"/>
    <w:rsid w:val="006655DC"/>
    <w:rsid w:val="0067119C"/>
    <w:rsid w:val="006757FE"/>
    <w:rsid w:val="00675CC3"/>
    <w:rsid w:val="006848D8"/>
    <w:rsid w:val="006D4A02"/>
    <w:rsid w:val="006F0869"/>
    <w:rsid w:val="006F33CB"/>
    <w:rsid w:val="0070306F"/>
    <w:rsid w:val="007112B4"/>
    <w:rsid w:val="00747BA3"/>
    <w:rsid w:val="0075110A"/>
    <w:rsid w:val="00756F60"/>
    <w:rsid w:val="00767F0F"/>
    <w:rsid w:val="00770E5B"/>
    <w:rsid w:val="0078048A"/>
    <w:rsid w:val="00784E8B"/>
    <w:rsid w:val="007976F3"/>
    <w:rsid w:val="007C57B7"/>
    <w:rsid w:val="007D0FE1"/>
    <w:rsid w:val="007F694F"/>
    <w:rsid w:val="00817CC8"/>
    <w:rsid w:val="00855272"/>
    <w:rsid w:val="00860599"/>
    <w:rsid w:val="00863ED8"/>
    <w:rsid w:val="00874A89"/>
    <w:rsid w:val="008A393E"/>
    <w:rsid w:val="008B0097"/>
    <w:rsid w:val="008B1C8A"/>
    <w:rsid w:val="008B2260"/>
    <w:rsid w:val="008D00D4"/>
    <w:rsid w:val="008F2274"/>
    <w:rsid w:val="008F4ECF"/>
    <w:rsid w:val="00911DF1"/>
    <w:rsid w:val="00944568"/>
    <w:rsid w:val="00964555"/>
    <w:rsid w:val="00972737"/>
    <w:rsid w:val="009D5593"/>
    <w:rsid w:val="00A30ABD"/>
    <w:rsid w:val="00A356DA"/>
    <w:rsid w:val="00A60E24"/>
    <w:rsid w:val="00B1094A"/>
    <w:rsid w:val="00B14C57"/>
    <w:rsid w:val="00B521C4"/>
    <w:rsid w:val="00B5564D"/>
    <w:rsid w:val="00B57A4A"/>
    <w:rsid w:val="00B64354"/>
    <w:rsid w:val="00B811A3"/>
    <w:rsid w:val="00B96330"/>
    <w:rsid w:val="00B9768B"/>
    <w:rsid w:val="00BB1106"/>
    <w:rsid w:val="00C10472"/>
    <w:rsid w:val="00C52FC0"/>
    <w:rsid w:val="00C60BBF"/>
    <w:rsid w:val="00CC0908"/>
    <w:rsid w:val="00CC6C6E"/>
    <w:rsid w:val="00CD2C8B"/>
    <w:rsid w:val="00CE19B2"/>
    <w:rsid w:val="00CF1909"/>
    <w:rsid w:val="00D13BFB"/>
    <w:rsid w:val="00D1456A"/>
    <w:rsid w:val="00D248D5"/>
    <w:rsid w:val="00D33E1E"/>
    <w:rsid w:val="00D54EEF"/>
    <w:rsid w:val="00D61806"/>
    <w:rsid w:val="00D637FF"/>
    <w:rsid w:val="00DA2439"/>
    <w:rsid w:val="00DB2EB9"/>
    <w:rsid w:val="00E00715"/>
    <w:rsid w:val="00E46AE4"/>
    <w:rsid w:val="00E52EA5"/>
    <w:rsid w:val="00E56781"/>
    <w:rsid w:val="00E615FE"/>
    <w:rsid w:val="00E63CBB"/>
    <w:rsid w:val="00E72223"/>
    <w:rsid w:val="00E86A11"/>
    <w:rsid w:val="00E916A5"/>
    <w:rsid w:val="00ED389C"/>
    <w:rsid w:val="00EE0A78"/>
    <w:rsid w:val="00F109F8"/>
    <w:rsid w:val="00F122C6"/>
    <w:rsid w:val="00F1692C"/>
    <w:rsid w:val="00F3473B"/>
    <w:rsid w:val="00F5615B"/>
    <w:rsid w:val="00F63BDF"/>
    <w:rsid w:val="00F64830"/>
    <w:rsid w:val="00F825C2"/>
    <w:rsid w:val="00FD2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0472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F2274"/>
    <w:rPr>
      <w:b/>
      <w:bCs/>
      <w:i w:val="0"/>
      <w:iCs w:val="0"/>
    </w:rPr>
  </w:style>
  <w:style w:type="character" w:customStyle="1" w:styleId="st">
    <w:name w:val="st"/>
    <w:basedOn w:val="DefaultParagraphFont"/>
    <w:rsid w:val="008F2274"/>
  </w:style>
  <w:style w:type="paragraph" w:styleId="Header">
    <w:name w:val="header"/>
    <w:basedOn w:val="Normal"/>
    <w:link w:val="Head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274"/>
  </w:style>
  <w:style w:type="paragraph" w:styleId="Footer">
    <w:name w:val="footer"/>
    <w:basedOn w:val="Normal"/>
    <w:link w:val="Foot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274"/>
  </w:style>
  <w:style w:type="paragraph" w:styleId="ListParagraph">
    <w:name w:val="List Paragraph"/>
    <w:basedOn w:val="Normal"/>
    <w:uiPriority w:val="34"/>
    <w:qFormat/>
    <w:rsid w:val="000601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3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3D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0472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F2274"/>
    <w:rPr>
      <w:b/>
      <w:bCs/>
      <w:i w:val="0"/>
      <w:iCs w:val="0"/>
    </w:rPr>
  </w:style>
  <w:style w:type="character" w:customStyle="1" w:styleId="st">
    <w:name w:val="st"/>
    <w:basedOn w:val="DefaultParagraphFont"/>
    <w:rsid w:val="008F2274"/>
  </w:style>
  <w:style w:type="paragraph" w:styleId="Header">
    <w:name w:val="header"/>
    <w:basedOn w:val="Normal"/>
    <w:link w:val="Head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274"/>
  </w:style>
  <w:style w:type="paragraph" w:styleId="Footer">
    <w:name w:val="footer"/>
    <w:basedOn w:val="Normal"/>
    <w:link w:val="Foot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274"/>
  </w:style>
  <w:style w:type="paragraph" w:styleId="ListParagraph">
    <w:name w:val="List Paragraph"/>
    <w:basedOn w:val="Normal"/>
    <w:uiPriority w:val="34"/>
    <w:qFormat/>
    <w:rsid w:val="000601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3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3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3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za Espino</dc:creator>
  <cp:lastModifiedBy>Volunteer</cp:lastModifiedBy>
  <cp:revision>2</cp:revision>
  <cp:lastPrinted>2015-06-18T15:41:00Z</cp:lastPrinted>
  <dcterms:created xsi:type="dcterms:W3CDTF">2016-08-15T20:38:00Z</dcterms:created>
  <dcterms:modified xsi:type="dcterms:W3CDTF">2016-08-15T20:38:00Z</dcterms:modified>
</cp:coreProperties>
</file>